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343E2F" w:rsidP="00343E2F">
      <w:pPr>
        <w:jc w:val="left"/>
        <w:rPr>
          <w:rFonts w:hint="eastAsia"/>
        </w:rPr>
      </w:pPr>
      <w:r>
        <w:t>Insertin</w:t>
      </w:r>
      <w:r>
        <w:rPr>
          <w:rFonts w:hint="eastAsia"/>
        </w:rPr>
        <w:t>g a node into a linked list is O(1), provided we specify where we want to insert it.</w:t>
      </w:r>
    </w:p>
    <w:p w:rsidR="00343E2F" w:rsidRDefault="00343E2F" w:rsidP="00343E2F">
      <w:pPr>
        <w:jc w:val="left"/>
        <w:rPr>
          <w:rFonts w:hint="eastAsia"/>
        </w:rPr>
      </w:pPr>
      <w:r>
        <w:t>C</w:t>
      </w:r>
      <w:r>
        <w:rPr>
          <w:rFonts w:hint="eastAsia"/>
        </w:rPr>
        <w:t>an we further reduce the number of cases?</w:t>
      </w:r>
    </w:p>
    <w:p w:rsidR="00343E2F" w:rsidRDefault="00343E2F" w:rsidP="00343E2F">
      <w:pPr>
        <w:jc w:val="left"/>
        <w:rPr>
          <w:rFonts w:hint="eastAsia"/>
        </w:rPr>
      </w:pPr>
      <w:r>
        <w:t>W</w:t>
      </w:r>
      <w:r>
        <w:rPr>
          <w:rFonts w:hint="eastAsia"/>
        </w:rPr>
        <w:t xml:space="preserve">e have a special case if inserting as the first node in the list. </w:t>
      </w:r>
      <w:r>
        <w:t>W</w:t>
      </w:r>
      <w:r>
        <w:rPr>
          <w:rFonts w:hint="eastAsia"/>
        </w:rPr>
        <w:t xml:space="preserve">hy? </w:t>
      </w:r>
      <w:r>
        <w:t>B</w:t>
      </w:r>
      <w:r>
        <w:rPr>
          <w:rFonts w:hint="eastAsia"/>
        </w:rPr>
        <w:t xml:space="preserve">ecause the head pointer must change. </w:t>
      </w:r>
      <w:r>
        <w:t>S</w:t>
      </w:r>
      <w:r>
        <w:rPr>
          <w:rFonts w:hint="eastAsia"/>
        </w:rPr>
        <w:t xml:space="preserve">olution? </w:t>
      </w:r>
      <w:r>
        <w:t>E</w:t>
      </w:r>
      <w:r>
        <w:rPr>
          <w:rFonts w:hint="eastAsia"/>
        </w:rPr>
        <w:t>liminate the case by using a sentinel or dummy node</w:t>
      </w:r>
    </w:p>
    <w:p w:rsidR="00343E2F" w:rsidRDefault="00343E2F" w:rsidP="00343E2F">
      <w:pPr>
        <w:jc w:val="left"/>
        <w:rPr>
          <w:rFonts w:hint="eastAsia"/>
        </w:rPr>
      </w:pPr>
      <w:r>
        <w:t>I</w:t>
      </w:r>
      <w:r>
        <w:rPr>
          <w:rFonts w:hint="eastAsia"/>
        </w:rPr>
        <w:t xml:space="preserve">nserting as the first data node in the last means inserting after the dummy node. </w:t>
      </w:r>
      <w:r>
        <w:t>T</w:t>
      </w:r>
      <w:r>
        <w:rPr>
          <w:rFonts w:hint="eastAsia"/>
        </w:rPr>
        <w:t>he head pointer does not need to change the pPrev would be set equal to dummy node in this case.</w:t>
      </w:r>
    </w:p>
    <w:p w:rsidR="00343E2F" w:rsidRDefault="00343E2F" w:rsidP="00343E2F">
      <w:pPr>
        <w:jc w:val="left"/>
        <w:rPr>
          <w:rFonts w:hint="eastAsia"/>
        </w:rPr>
      </w:pPr>
      <w:r>
        <w:t>T</w:t>
      </w:r>
      <w:r>
        <w:rPr>
          <w:rFonts w:hint="eastAsia"/>
        </w:rPr>
        <w:t>hus, our code will be even simpler and have less special cases.</w:t>
      </w:r>
    </w:p>
    <w:p w:rsidR="00343E2F" w:rsidRDefault="00343E2F" w:rsidP="00343E2F">
      <w:pPr>
        <w:jc w:val="left"/>
        <w:rPr>
          <w:rFonts w:hint="eastAsia"/>
        </w:rPr>
      </w:pPr>
      <w:r>
        <w:t>W</w:t>
      </w:r>
      <w:r>
        <w:rPr>
          <w:rFonts w:hint="eastAsia"/>
        </w:rPr>
        <w:t>ith a dummy node, head (and tail) are never NULL.</w:t>
      </w:r>
    </w:p>
    <w:p w:rsidR="00343E2F" w:rsidRDefault="00343E2F" w:rsidP="00343E2F">
      <w:pPr>
        <w:jc w:val="left"/>
      </w:pPr>
      <w:r>
        <w:t>I</w:t>
      </w:r>
      <w:r>
        <w:rPr>
          <w:rFonts w:hint="eastAsia"/>
        </w:rPr>
        <w:t>n a circular list, no pointer within the list is ever NULL.</w:t>
      </w:r>
    </w:p>
    <w:sectPr w:rsidR="00343E2F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64053" w:rsidRDefault="00264053" w:rsidP="00343E2F">
      <w:r>
        <w:separator/>
      </w:r>
    </w:p>
  </w:endnote>
  <w:endnote w:type="continuationSeparator" w:id="1">
    <w:p w:rsidR="00264053" w:rsidRDefault="00264053" w:rsidP="00343E2F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64053" w:rsidRDefault="00264053" w:rsidP="00343E2F">
      <w:r>
        <w:separator/>
      </w:r>
    </w:p>
  </w:footnote>
  <w:footnote w:type="continuationSeparator" w:id="1">
    <w:p w:rsidR="00264053" w:rsidRDefault="00264053" w:rsidP="00343E2F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MzMxNjIzMzCwNDZV0lEKTi0uzszPAykwrAUAkyfctywAAAA="/>
  </w:docVars>
  <w:rsids>
    <w:rsidRoot w:val="00343E2F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4053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3E2F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351E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343E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343E2F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343E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343E2F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6:00:00Z</dcterms:created>
  <dcterms:modified xsi:type="dcterms:W3CDTF">2016-06-06T06:11:00Z</dcterms:modified>
</cp:coreProperties>
</file>